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6FB05B" w14:textId="4DFC61A6" w:rsidR="00763DAC" w:rsidRDefault="00763DAC" w:rsidP="00763DAC"/>
    <w:p w14:paraId="233EC89C" w14:textId="77777777" w:rsidR="00763DAC" w:rsidRDefault="00763DAC" w:rsidP="007D7572">
      <w:pPr>
        <w:spacing w:line="240" w:lineRule="auto"/>
      </w:pPr>
    </w:p>
    <w:p w14:paraId="3AA2E0A3" w14:textId="44C9DD3E" w:rsidR="00763DAC" w:rsidRPr="00141E12" w:rsidRDefault="001E270F" w:rsidP="00763DAC">
      <w:pPr>
        <w:spacing w:line="240" w:lineRule="auto"/>
        <w:jc w:val="center"/>
        <w:rPr>
          <w:b/>
        </w:rPr>
      </w:pPr>
      <w:r>
        <w:rPr>
          <w:b/>
        </w:rPr>
        <w:t>OSHKOSH AREA UNITED WAY DINE &amp; DONATE FOR YOUR COMMUNITY, NOVEMBER 17</w:t>
      </w:r>
    </w:p>
    <w:p w14:paraId="1FDD74C9" w14:textId="4D36D0AF" w:rsidR="001A11A3" w:rsidRDefault="00B523B9" w:rsidP="001A11A3">
      <w:pPr>
        <w:pStyle w:val="text"/>
        <w:spacing w:before="0" w:beforeAutospacing="0"/>
        <w:rPr>
          <w:rFonts w:asciiTheme="minorHAnsi" w:hAnsiTheme="minorHAnsi" w:cstheme="minorHAnsi"/>
          <w:color w:val="212529"/>
          <w:sz w:val="21"/>
          <w:szCs w:val="21"/>
        </w:rPr>
      </w:pPr>
      <w:r>
        <w:rPr>
          <w:b/>
          <w:sz w:val="21"/>
          <w:szCs w:val="21"/>
        </w:rPr>
        <w:t>OSHKOSH, Wis</w:t>
      </w:r>
      <w:r w:rsidR="00E679E0" w:rsidRPr="00B523B9">
        <w:rPr>
          <w:b/>
          <w:sz w:val="21"/>
          <w:szCs w:val="21"/>
        </w:rPr>
        <w:t>.</w:t>
      </w:r>
      <w:r w:rsidR="00610287" w:rsidRPr="00141E12">
        <w:rPr>
          <w:sz w:val="21"/>
          <w:szCs w:val="21"/>
        </w:rPr>
        <w:t xml:space="preserve"> – </w:t>
      </w:r>
      <w:r w:rsidR="001A11A3">
        <w:rPr>
          <w:rFonts w:asciiTheme="minorHAnsi" w:hAnsiTheme="minorHAnsi" w:cstheme="minorHAnsi"/>
          <w:color w:val="212529"/>
          <w:sz w:val="21"/>
          <w:szCs w:val="21"/>
        </w:rPr>
        <w:t>Throughout the month of November, those eating at a number of area restaurants have the chance to generate support for the</w:t>
      </w:r>
      <w:r w:rsidR="000A5918">
        <w:rPr>
          <w:rFonts w:asciiTheme="minorHAnsi" w:hAnsiTheme="minorHAnsi" w:cstheme="minorHAnsi"/>
          <w:color w:val="212529"/>
          <w:sz w:val="21"/>
          <w:szCs w:val="21"/>
        </w:rPr>
        <w:t>ir community through the</w:t>
      </w:r>
      <w:r w:rsidR="001A11A3">
        <w:rPr>
          <w:rFonts w:asciiTheme="minorHAnsi" w:hAnsiTheme="minorHAnsi" w:cstheme="minorHAnsi"/>
          <w:color w:val="212529"/>
          <w:sz w:val="21"/>
          <w:szCs w:val="21"/>
        </w:rPr>
        <w:t xml:space="preserve"> Oshkosh Area United Way</w:t>
      </w:r>
      <w:r w:rsidR="001E270F">
        <w:rPr>
          <w:rFonts w:asciiTheme="minorHAnsi" w:hAnsiTheme="minorHAnsi" w:cstheme="minorHAnsi"/>
          <w:color w:val="212529"/>
          <w:sz w:val="21"/>
          <w:szCs w:val="21"/>
        </w:rPr>
        <w:t xml:space="preserve"> (OAUW)</w:t>
      </w:r>
      <w:r w:rsidR="001A11A3">
        <w:rPr>
          <w:rFonts w:asciiTheme="minorHAnsi" w:hAnsiTheme="minorHAnsi" w:cstheme="minorHAnsi"/>
          <w:color w:val="212529"/>
          <w:sz w:val="21"/>
          <w:szCs w:val="21"/>
        </w:rPr>
        <w:t>.</w:t>
      </w:r>
    </w:p>
    <w:p w14:paraId="2156B28B" w14:textId="3E8D5849" w:rsidR="001E270F" w:rsidRDefault="001A11A3" w:rsidP="001A11A3">
      <w:pPr>
        <w:pStyle w:val="text"/>
        <w:spacing w:before="0" w:beforeAutospacing="0"/>
        <w:rPr>
          <w:rFonts w:asciiTheme="minorHAnsi" w:hAnsiTheme="minorHAnsi" w:cstheme="minorHAnsi"/>
          <w:color w:val="212529"/>
          <w:sz w:val="21"/>
          <w:szCs w:val="21"/>
        </w:rPr>
      </w:pPr>
      <w:r>
        <w:rPr>
          <w:rFonts w:asciiTheme="minorHAnsi" w:hAnsiTheme="minorHAnsi" w:cstheme="minorHAnsi"/>
          <w:color w:val="212529"/>
          <w:sz w:val="21"/>
          <w:szCs w:val="21"/>
        </w:rPr>
        <w:t>Dine &amp; Donate</w:t>
      </w:r>
      <w:r w:rsidR="000A5918">
        <w:rPr>
          <w:rFonts w:asciiTheme="minorHAnsi" w:hAnsiTheme="minorHAnsi" w:cstheme="minorHAnsi"/>
          <w:color w:val="212529"/>
          <w:sz w:val="21"/>
          <w:szCs w:val="21"/>
        </w:rPr>
        <w:t xml:space="preserve"> </w:t>
      </w:r>
      <w:proofErr w:type="gramStart"/>
      <w:r w:rsidR="000A5918">
        <w:rPr>
          <w:rFonts w:asciiTheme="minorHAnsi" w:hAnsiTheme="minorHAnsi" w:cstheme="minorHAnsi"/>
          <w:color w:val="212529"/>
          <w:sz w:val="21"/>
          <w:szCs w:val="21"/>
        </w:rPr>
        <w:t>For</w:t>
      </w:r>
      <w:proofErr w:type="gramEnd"/>
      <w:r w:rsidR="000A5918">
        <w:rPr>
          <w:rFonts w:asciiTheme="minorHAnsi" w:hAnsiTheme="minorHAnsi" w:cstheme="minorHAnsi"/>
          <w:color w:val="212529"/>
          <w:sz w:val="21"/>
          <w:szCs w:val="21"/>
        </w:rPr>
        <w:t xml:space="preserve"> the Community is a unique </w:t>
      </w:r>
      <w:r>
        <w:rPr>
          <w:rFonts w:asciiTheme="minorHAnsi" w:hAnsiTheme="minorHAnsi" w:cstheme="minorHAnsi"/>
          <w:color w:val="212529"/>
          <w:sz w:val="21"/>
          <w:szCs w:val="21"/>
        </w:rPr>
        <w:t xml:space="preserve">effort among restaurants to raise funds for </w:t>
      </w:r>
      <w:r w:rsidR="001E270F">
        <w:rPr>
          <w:rFonts w:asciiTheme="minorHAnsi" w:hAnsiTheme="minorHAnsi" w:cstheme="minorHAnsi"/>
          <w:color w:val="212529"/>
          <w:sz w:val="21"/>
          <w:szCs w:val="21"/>
        </w:rPr>
        <w:t>41</w:t>
      </w:r>
      <w:r>
        <w:rPr>
          <w:rFonts w:asciiTheme="minorHAnsi" w:hAnsiTheme="minorHAnsi" w:cstheme="minorHAnsi"/>
          <w:color w:val="212529"/>
          <w:sz w:val="21"/>
          <w:szCs w:val="21"/>
        </w:rPr>
        <w:t xml:space="preserve"> programs funded through the </w:t>
      </w:r>
      <w:r w:rsidR="001E270F">
        <w:rPr>
          <w:rFonts w:asciiTheme="minorHAnsi" w:hAnsiTheme="minorHAnsi" w:cstheme="minorHAnsi"/>
          <w:color w:val="212529"/>
          <w:sz w:val="21"/>
          <w:szCs w:val="21"/>
        </w:rPr>
        <w:t>OAUW</w:t>
      </w:r>
      <w:r>
        <w:rPr>
          <w:rFonts w:asciiTheme="minorHAnsi" w:hAnsiTheme="minorHAnsi" w:cstheme="minorHAnsi"/>
          <w:color w:val="212529"/>
          <w:sz w:val="21"/>
          <w:szCs w:val="21"/>
        </w:rPr>
        <w:t xml:space="preserve"> that directly impact 1 in 3 people in the Oshkosh area.</w:t>
      </w:r>
      <w:r w:rsidRPr="001A11A3">
        <w:rPr>
          <w:rFonts w:asciiTheme="minorHAnsi" w:hAnsiTheme="minorHAnsi" w:cstheme="minorHAnsi"/>
          <w:color w:val="212529"/>
          <w:sz w:val="21"/>
          <w:szCs w:val="21"/>
        </w:rPr>
        <w:t xml:space="preserve"> </w:t>
      </w:r>
    </w:p>
    <w:p w14:paraId="0F397A07" w14:textId="4F80B4DF" w:rsidR="001E270F" w:rsidRPr="001A11A3" w:rsidRDefault="001E270F" w:rsidP="001A11A3">
      <w:pPr>
        <w:pStyle w:val="text"/>
        <w:spacing w:before="0" w:beforeAutospacing="0"/>
        <w:rPr>
          <w:rFonts w:asciiTheme="minorHAnsi" w:hAnsiTheme="minorHAnsi" w:cstheme="minorHAnsi"/>
          <w:color w:val="212529"/>
          <w:sz w:val="21"/>
          <w:szCs w:val="21"/>
        </w:rPr>
      </w:pPr>
      <w:r>
        <w:rPr>
          <w:rFonts w:asciiTheme="minorHAnsi" w:hAnsiTheme="minorHAnsi" w:cstheme="minorHAnsi"/>
          <w:color w:val="212529"/>
          <w:sz w:val="21"/>
          <w:szCs w:val="21"/>
        </w:rPr>
        <w:t>On Wednesday, November 17, when you dine in (or carry out), restaurants will donate 10% of their proceeds to the Oshkosh Area United Way annual campaign. Diners will also have an opportunity throughout the month</w:t>
      </w:r>
      <w:r w:rsidR="000A5918">
        <w:rPr>
          <w:rFonts w:asciiTheme="minorHAnsi" w:hAnsiTheme="minorHAnsi" w:cstheme="minorHAnsi"/>
          <w:color w:val="212529"/>
          <w:sz w:val="21"/>
          <w:szCs w:val="21"/>
        </w:rPr>
        <w:t xml:space="preserve"> of November</w:t>
      </w:r>
      <w:r>
        <w:rPr>
          <w:rFonts w:asciiTheme="minorHAnsi" w:hAnsiTheme="minorHAnsi" w:cstheme="minorHAnsi"/>
          <w:color w:val="212529"/>
          <w:sz w:val="21"/>
          <w:szCs w:val="21"/>
        </w:rPr>
        <w:t xml:space="preserve"> to add a donation to their tab to support the campaign. </w:t>
      </w:r>
    </w:p>
    <w:p w14:paraId="3162C756" w14:textId="470E9163" w:rsidR="002345A2" w:rsidRDefault="001E270F" w:rsidP="00396D0A">
      <w:pPr>
        <w:rPr>
          <w:sz w:val="21"/>
          <w:szCs w:val="21"/>
        </w:rPr>
      </w:pPr>
      <w:r>
        <w:rPr>
          <w:sz w:val="21"/>
          <w:szCs w:val="21"/>
        </w:rPr>
        <w:t>Participating restaurants include Dublin’s Irish Pub, Greene’s Pour House,</w:t>
      </w:r>
      <w:r w:rsidR="000A5918">
        <w:rPr>
          <w:sz w:val="21"/>
          <w:szCs w:val="21"/>
        </w:rPr>
        <w:t xml:space="preserve"> </w:t>
      </w:r>
      <w:r w:rsidR="000A5918" w:rsidRPr="000A5918">
        <w:rPr>
          <w:sz w:val="21"/>
          <w:szCs w:val="21"/>
          <w:highlight w:val="yellow"/>
        </w:rPr>
        <w:t>Ground Round at River’s Edge</w:t>
      </w:r>
      <w:proofErr w:type="gramStart"/>
      <w:r w:rsidR="000A5918">
        <w:rPr>
          <w:sz w:val="21"/>
          <w:szCs w:val="21"/>
        </w:rPr>
        <w:t xml:space="preserve">, </w:t>
      </w:r>
      <w:r>
        <w:rPr>
          <w:sz w:val="21"/>
          <w:szCs w:val="21"/>
        </w:rPr>
        <w:t xml:space="preserve"> Manila</w:t>
      </w:r>
      <w:proofErr w:type="gramEnd"/>
      <w:r>
        <w:rPr>
          <w:sz w:val="21"/>
          <w:szCs w:val="21"/>
        </w:rPr>
        <w:t xml:space="preserve"> Resto, The Bar, and The Roxy Supper Club</w:t>
      </w:r>
      <w:r w:rsidR="00F16F6E">
        <w:rPr>
          <w:sz w:val="21"/>
          <w:szCs w:val="21"/>
        </w:rPr>
        <w:t xml:space="preserve">. </w:t>
      </w:r>
    </w:p>
    <w:p w14:paraId="14EC6905" w14:textId="2E605B78" w:rsidR="000A5918" w:rsidRDefault="001A11A3" w:rsidP="003D311B">
      <w:pPr>
        <w:rPr>
          <w:sz w:val="21"/>
          <w:szCs w:val="21"/>
        </w:rPr>
      </w:pPr>
      <w:r>
        <w:rPr>
          <w:sz w:val="21"/>
          <w:szCs w:val="21"/>
        </w:rPr>
        <w:t>If you are a restaurant that would like to participate</w:t>
      </w:r>
      <w:r w:rsidR="000A5918">
        <w:rPr>
          <w:sz w:val="21"/>
          <w:szCs w:val="21"/>
        </w:rPr>
        <w:t xml:space="preserve"> in Dine &amp; Donate </w:t>
      </w:r>
      <w:proofErr w:type="gramStart"/>
      <w:r w:rsidR="000A5918">
        <w:rPr>
          <w:sz w:val="21"/>
          <w:szCs w:val="21"/>
        </w:rPr>
        <w:t>For</w:t>
      </w:r>
      <w:proofErr w:type="gramEnd"/>
      <w:r w:rsidR="000A5918">
        <w:rPr>
          <w:sz w:val="21"/>
          <w:szCs w:val="21"/>
        </w:rPr>
        <w:t xml:space="preserve"> the Community</w:t>
      </w:r>
      <w:r w:rsidR="00F16F6E">
        <w:rPr>
          <w:sz w:val="21"/>
          <w:szCs w:val="21"/>
        </w:rPr>
        <w:t>, call 920-235-8560</w:t>
      </w:r>
      <w:r w:rsidR="000A5918">
        <w:rPr>
          <w:sz w:val="21"/>
          <w:szCs w:val="21"/>
        </w:rPr>
        <w:t xml:space="preserve"> or email </w:t>
      </w:r>
      <w:hyperlink r:id="rId7" w:history="1">
        <w:r w:rsidR="000A5918" w:rsidRPr="00853E74">
          <w:rPr>
            <w:rStyle w:val="Hyperlink"/>
            <w:sz w:val="21"/>
            <w:szCs w:val="21"/>
          </w:rPr>
          <w:t>oauw@oshkoshunitedway.org</w:t>
        </w:r>
      </w:hyperlink>
      <w:r w:rsidR="00F16F6E">
        <w:rPr>
          <w:sz w:val="21"/>
          <w:szCs w:val="21"/>
        </w:rPr>
        <w:t>.</w:t>
      </w:r>
    </w:p>
    <w:p w14:paraId="23958901" w14:textId="34D91A25" w:rsidR="00D24970" w:rsidRDefault="003E3E15" w:rsidP="00A4091F">
      <w:pPr>
        <w:rPr>
          <w:sz w:val="21"/>
          <w:szCs w:val="21"/>
        </w:rPr>
      </w:pPr>
      <w:r w:rsidRPr="00141E12">
        <w:rPr>
          <w:b/>
          <w:color w:val="000000"/>
          <w:sz w:val="21"/>
          <w:szCs w:val="21"/>
        </w:rPr>
        <w:t>About Oshkosh Area United Way:</w:t>
      </w:r>
      <w:r w:rsidR="00174C84">
        <w:rPr>
          <w:color w:val="000000"/>
          <w:sz w:val="21"/>
          <w:szCs w:val="21"/>
        </w:rPr>
        <w:t xml:space="preserve"> Oshkosh Area United Way</w:t>
      </w:r>
      <w:r w:rsidRPr="00141E12">
        <w:rPr>
          <w:color w:val="000000"/>
          <w:sz w:val="21"/>
          <w:szCs w:val="21"/>
        </w:rPr>
        <w:t xml:space="preserve"> is</w:t>
      </w:r>
      <w:bookmarkStart w:id="0" w:name="_GoBack"/>
      <w:bookmarkEnd w:id="0"/>
      <w:r w:rsidRPr="00141E12">
        <w:rPr>
          <w:color w:val="000000"/>
          <w:sz w:val="21"/>
          <w:szCs w:val="21"/>
        </w:rPr>
        <w:t xml:space="preserve"> a local nonprofit organization established in 1962. The mission of Oshkosh Area United Way is to improve the lives of our community members by leveraging people and resources to create innovated solutions to community needs. Give, advocate, or volunteer at</w:t>
      </w:r>
      <w:r w:rsidRPr="00141E12">
        <w:rPr>
          <w:sz w:val="21"/>
          <w:szCs w:val="21"/>
        </w:rPr>
        <w:t xml:space="preserve"> oshkoshunitedway.org.</w:t>
      </w:r>
    </w:p>
    <w:p w14:paraId="4AB6203D" w14:textId="2FA97BB0" w:rsidR="00141E12" w:rsidRPr="00141E12" w:rsidRDefault="002A55F5" w:rsidP="002A55F5">
      <w:pPr>
        <w:tabs>
          <w:tab w:val="center" w:pos="4680"/>
          <w:tab w:val="left" w:pos="8624"/>
        </w:tabs>
        <w:rPr>
          <w:sz w:val="21"/>
          <w:szCs w:val="21"/>
        </w:rPr>
      </w:pPr>
      <w:r>
        <w:rPr>
          <w:sz w:val="21"/>
          <w:szCs w:val="21"/>
        </w:rPr>
        <w:tab/>
      </w:r>
      <w:r w:rsidR="00141E12">
        <w:rPr>
          <w:sz w:val="21"/>
          <w:szCs w:val="21"/>
        </w:rPr>
        <w:t>###</w:t>
      </w:r>
      <w:r>
        <w:rPr>
          <w:sz w:val="21"/>
          <w:szCs w:val="21"/>
        </w:rPr>
        <w:tab/>
      </w:r>
    </w:p>
    <w:sectPr w:rsidR="00141E12" w:rsidRPr="00141E12" w:rsidSect="009A3D3F">
      <w:headerReference w:type="default" r:id="rId8"/>
      <w:pgSz w:w="12240" w:h="15840"/>
      <w:pgMar w:top="1440" w:right="1440" w:bottom="207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C8B0A1" w14:textId="77777777" w:rsidR="001523EF" w:rsidRDefault="001523EF" w:rsidP="007D7572">
      <w:pPr>
        <w:spacing w:after="0" w:line="240" w:lineRule="auto"/>
      </w:pPr>
      <w:r>
        <w:separator/>
      </w:r>
    </w:p>
  </w:endnote>
  <w:endnote w:type="continuationSeparator" w:id="0">
    <w:p w14:paraId="030BDD51" w14:textId="77777777" w:rsidR="001523EF" w:rsidRDefault="001523EF" w:rsidP="007D75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1A7EEB" w14:textId="77777777" w:rsidR="001523EF" w:rsidRDefault="001523EF" w:rsidP="007D7572">
      <w:pPr>
        <w:spacing w:after="0" w:line="240" w:lineRule="auto"/>
      </w:pPr>
      <w:r>
        <w:separator/>
      </w:r>
    </w:p>
  </w:footnote>
  <w:footnote w:type="continuationSeparator" w:id="0">
    <w:p w14:paraId="5D2C3813" w14:textId="77777777" w:rsidR="001523EF" w:rsidRDefault="001523EF" w:rsidP="007D757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9A523A" w14:textId="49253F05" w:rsidR="00A4091F" w:rsidRPr="00A4091F" w:rsidRDefault="00A4091F" w:rsidP="008879C6">
    <w:pPr>
      <w:jc w:val="right"/>
      <w:rPr>
        <w:sz w:val="24"/>
        <w:szCs w:val="24"/>
      </w:rPr>
    </w:pPr>
    <w:r>
      <w:rPr>
        <w:noProof/>
      </w:rPr>
      <w:drawing>
        <wp:anchor distT="0" distB="0" distL="114300" distR="114300" simplePos="0" relativeHeight="251659264" behindDoc="1" locked="0" layoutInCell="1" allowOverlap="1" wp14:anchorId="4E072AF8" wp14:editId="04085047">
          <wp:simplePos x="0" y="0"/>
          <wp:positionH relativeFrom="margin">
            <wp:posOffset>-504825</wp:posOffset>
          </wp:positionH>
          <wp:positionV relativeFrom="paragraph">
            <wp:posOffset>0</wp:posOffset>
          </wp:positionV>
          <wp:extent cx="1247775" cy="826770"/>
          <wp:effectExtent l="0" t="0" r="9525" b="0"/>
          <wp:wrapTight wrapText="bothSides">
            <wp:wrapPolygon edited="0">
              <wp:start x="0" y="0"/>
              <wp:lineTo x="0" y="20903"/>
              <wp:lineTo x="21435" y="20903"/>
              <wp:lineTo x="21435"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ue Logo - RGB - Vertical - 1 Line.jpg"/>
                  <pic:cNvPicPr/>
                </pic:nvPicPr>
                <pic:blipFill>
                  <a:blip r:embed="rId1">
                    <a:extLst>
                      <a:ext uri="{28A0092B-C50C-407E-A947-70E740481C1C}">
                        <a14:useLocalDpi xmlns:a14="http://schemas.microsoft.com/office/drawing/2010/main" val="0"/>
                      </a:ext>
                    </a:extLst>
                  </a:blip>
                  <a:stretch>
                    <a:fillRect/>
                  </a:stretch>
                </pic:blipFill>
                <pic:spPr>
                  <a:xfrm>
                    <a:off x="0" y="0"/>
                    <a:ext cx="1247775" cy="826770"/>
                  </a:xfrm>
                  <a:prstGeom prst="rect">
                    <a:avLst/>
                  </a:prstGeom>
                </pic:spPr>
              </pic:pic>
            </a:graphicData>
          </a:graphic>
          <wp14:sizeRelH relativeFrom="page">
            <wp14:pctWidth>0</wp14:pctWidth>
          </wp14:sizeRelH>
          <wp14:sizeRelV relativeFrom="page">
            <wp14:pctHeight>0</wp14:pctHeight>
          </wp14:sizeRelV>
        </wp:anchor>
      </w:drawing>
    </w:r>
    <w:r w:rsidR="00E679E0">
      <w:tab/>
    </w:r>
    <w:r w:rsidR="00E679E0">
      <w:tab/>
    </w:r>
    <w:r w:rsidR="00E679E0">
      <w:tab/>
    </w:r>
    <w:r w:rsidR="00E679E0">
      <w:tab/>
    </w:r>
    <w:r w:rsidR="00E679E0">
      <w:tab/>
    </w:r>
    <w:r w:rsidR="00E679E0">
      <w:tab/>
    </w:r>
    <w:r w:rsidR="00E679E0">
      <w:tab/>
    </w:r>
    <w:r w:rsidR="00E679E0">
      <w:tab/>
    </w:r>
    <w:r>
      <w:rPr>
        <w:sz w:val="24"/>
        <w:szCs w:val="24"/>
      </w:rPr>
      <w:t>FOR IMMEDIATE RELEASE:</w:t>
    </w:r>
    <w:r w:rsidR="00E679E0" w:rsidRPr="00E679E0">
      <w:rPr>
        <w:sz w:val="24"/>
        <w:szCs w:val="24"/>
      </w:rPr>
      <w:t xml:space="preserve"> </w:t>
    </w:r>
    <w:r w:rsidR="00464380">
      <w:rPr>
        <w:sz w:val="24"/>
        <w:szCs w:val="24"/>
      </w:rPr>
      <w:t>Amy Reese</w:t>
    </w:r>
    <w:r w:rsidR="008879C6">
      <w:rPr>
        <w:sz w:val="24"/>
        <w:szCs w:val="24"/>
      </w:rPr>
      <w:br/>
      <w:t>Marketing &amp; Event Specialist</w:t>
    </w:r>
    <w:r w:rsidR="00E679E0">
      <w:rPr>
        <w:sz w:val="24"/>
        <w:szCs w:val="24"/>
      </w:rPr>
      <w:t xml:space="preserve"> </w:t>
    </w:r>
    <w:r w:rsidR="00E679E0">
      <w:rPr>
        <w:sz w:val="24"/>
        <w:szCs w:val="24"/>
      </w:rPr>
      <w:br/>
    </w:r>
    <w:r w:rsidR="00464380">
      <w:rPr>
        <w:sz w:val="24"/>
        <w:szCs w:val="24"/>
      </w:rPr>
      <w:t>amy</w:t>
    </w:r>
    <w:r w:rsidR="00E679E0" w:rsidRPr="00C23E1C">
      <w:rPr>
        <w:sz w:val="24"/>
        <w:szCs w:val="24"/>
      </w:rPr>
      <w:t>@oshkoshunitedway.org</w:t>
    </w:r>
    <w:r w:rsidR="00E679E0">
      <w:rPr>
        <w:sz w:val="24"/>
        <w:szCs w:val="24"/>
      </w:rPr>
      <w:br/>
      <w:t>920-</w:t>
    </w:r>
    <w:r w:rsidR="00464380">
      <w:rPr>
        <w:sz w:val="24"/>
        <w:szCs w:val="24"/>
      </w:rPr>
      <w:t>235-856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D46F24"/>
    <w:multiLevelType w:val="hybridMultilevel"/>
    <w:tmpl w:val="15165B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103E44"/>
    <w:multiLevelType w:val="hybridMultilevel"/>
    <w:tmpl w:val="5C823B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wNDQyMTc2MzcwNjdT0lEKTi0uzszPAykwqgUAG2RP2ywAAAA="/>
  </w:docVars>
  <w:rsids>
    <w:rsidRoot w:val="00763DAC"/>
    <w:rsid w:val="00001D60"/>
    <w:rsid w:val="000337B9"/>
    <w:rsid w:val="00033B0D"/>
    <w:rsid w:val="000773AF"/>
    <w:rsid w:val="00083213"/>
    <w:rsid w:val="00083E4D"/>
    <w:rsid w:val="00086C2F"/>
    <w:rsid w:val="000917DE"/>
    <w:rsid w:val="000A3E64"/>
    <w:rsid w:val="000A5918"/>
    <w:rsid w:val="000B1A2B"/>
    <w:rsid w:val="000B1FBC"/>
    <w:rsid w:val="000F152F"/>
    <w:rsid w:val="00141E12"/>
    <w:rsid w:val="00150A4B"/>
    <w:rsid w:val="001523EF"/>
    <w:rsid w:val="00174C84"/>
    <w:rsid w:val="00174F74"/>
    <w:rsid w:val="001767AD"/>
    <w:rsid w:val="00186F74"/>
    <w:rsid w:val="001A11A3"/>
    <w:rsid w:val="001B0CA6"/>
    <w:rsid w:val="001B1141"/>
    <w:rsid w:val="001E270F"/>
    <w:rsid w:val="001E4744"/>
    <w:rsid w:val="001F02E1"/>
    <w:rsid w:val="002008D1"/>
    <w:rsid w:val="0023073A"/>
    <w:rsid w:val="002345A2"/>
    <w:rsid w:val="00297312"/>
    <w:rsid w:val="002A4CA6"/>
    <w:rsid w:val="002A55F5"/>
    <w:rsid w:val="002D305A"/>
    <w:rsid w:val="0030651F"/>
    <w:rsid w:val="00327FBB"/>
    <w:rsid w:val="00332756"/>
    <w:rsid w:val="003364DA"/>
    <w:rsid w:val="00336873"/>
    <w:rsid w:val="00343A54"/>
    <w:rsid w:val="003555FF"/>
    <w:rsid w:val="003859C1"/>
    <w:rsid w:val="00396D0A"/>
    <w:rsid w:val="003B104A"/>
    <w:rsid w:val="003B5DFF"/>
    <w:rsid w:val="003B73A8"/>
    <w:rsid w:val="003D1554"/>
    <w:rsid w:val="003D311B"/>
    <w:rsid w:val="003E3E15"/>
    <w:rsid w:val="003F7A3B"/>
    <w:rsid w:val="00430AAE"/>
    <w:rsid w:val="004510CD"/>
    <w:rsid w:val="00464380"/>
    <w:rsid w:val="004A07D0"/>
    <w:rsid w:val="004A6D0C"/>
    <w:rsid w:val="004C1F0F"/>
    <w:rsid w:val="004D5D9B"/>
    <w:rsid w:val="004E3070"/>
    <w:rsid w:val="005275C7"/>
    <w:rsid w:val="005367CB"/>
    <w:rsid w:val="005671BE"/>
    <w:rsid w:val="00582616"/>
    <w:rsid w:val="005E2AC9"/>
    <w:rsid w:val="005E3CA8"/>
    <w:rsid w:val="005F6CBE"/>
    <w:rsid w:val="00610287"/>
    <w:rsid w:val="00625EAB"/>
    <w:rsid w:val="00631778"/>
    <w:rsid w:val="00632230"/>
    <w:rsid w:val="0064331A"/>
    <w:rsid w:val="006504A0"/>
    <w:rsid w:val="0066169B"/>
    <w:rsid w:val="006A3D9D"/>
    <w:rsid w:val="006B6839"/>
    <w:rsid w:val="0070782E"/>
    <w:rsid w:val="00763DAC"/>
    <w:rsid w:val="007D7572"/>
    <w:rsid w:val="007E7277"/>
    <w:rsid w:val="00822526"/>
    <w:rsid w:val="0083370B"/>
    <w:rsid w:val="00836406"/>
    <w:rsid w:val="00836950"/>
    <w:rsid w:val="00842B1A"/>
    <w:rsid w:val="0084655C"/>
    <w:rsid w:val="008511EE"/>
    <w:rsid w:val="00855916"/>
    <w:rsid w:val="008879C6"/>
    <w:rsid w:val="008A0BBD"/>
    <w:rsid w:val="008A4D68"/>
    <w:rsid w:val="008D2A90"/>
    <w:rsid w:val="008D7693"/>
    <w:rsid w:val="008E3A2B"/>
    <w:rsid w:val="00963367"/>
    <w:rsid w:val="00996D30"/>
    <w:rsid w:val="00997548"/>
    <w:rsid w:val="009A3D3F"/>
    <w:rsid w:val="009E4B30"/>
    <w:rsid w:val="009E6127"/>
    <w:rsid w:val="009E6C93"/>
    <w:rsid w:val="009F2B8D"/>
    <w:rsid w:val="009F45C5"/>
    <w:rsid w:val="00A103EE"/>
    <w:rsid w:val="00A4091F"/>
    <w:rsid w:val="00A54C03"/>
    <w:rsid w:val="00AB5643"/>
    <w:rsid w:val="00AC4CDA"/>
    <w:rsid w:val="00B0357D"/>
    <w:rsid w:val="00B12E71"/>
    <w:rsid w:val="00B201F4"/>
    <w:rsid w:val="00B34BE0"/>
    <w:rsid w:val="00B41746"/>
    <w:rsid w:val="00B523B9"/>
    <w:rsid w:val="00B642F1"/>
    <w:rsid w:val="00B839CB"/>
    <w:rsid w:val="00BD6EB4"/>
    <w:rsid w:val="00BE7788"/>
    <w:rsid w:val="00C4699F"/>
    <w:rsid w:val="00C6533F"/>
    <w:rsid w:val="00C74344"/>
    <w:rsid w:val="00C77A95"/>
    <w:rsid w:val="00C8098C"/>
    <w:rsid w:val="00CB72C8"/>
    <w:rsid w:val="00CE1874"/>
    <w:rsid w:val="00D05DB5"/>
    <w:rsid w:val="00D24970"/>
    <w:rsid w:val="00D42C1C"/>
    <w:rsid w:val="00D84D12"/>
    <w:rsid w:val="00DB09AA"/>
    <w:rsid w:val="00DC4393"/>
    <w:rsid w:val="00DC67BB"/>
    <w:rsid w:val="00DD48B7"/>
    <w:rsid w:val="00DD6976"/>
    <w:rsid w:val="00DF65E7"/>
    <w:rsid w:val="00E35EC8"/>
    <w:rsid w:val="00E36F97"/>
    <w:rsid w:val="00E679E0"/>
    <w:rsid w:val="00E72189"/>
    <w:rsid w:val="00E85E1D"/>
    <w:rsid w:val="00ED22DA"/>
    <w:rsid w:val="00ED47C3"/>
    <w:rsid w:val="00ED6D0A"/>
    <w:rsid w:val="00EF218A"/>
    <w:rsid w:val="00F16F6E"/>
    <w:rsid w:val="00F31BEA"/>
    <w:rsid w:val="00F333F0"/>
    <w:rsid w:val="00F348D6"/>
    <w:rsid w:val="00F34A0A"/>
    <w:rsid w:val="00F50860"/>
    <w:rsid w:val="00F61486"/>
    <w:rsid w:val="00F80C07"/>
    <w:rsid w:val="00F84FA2"/>
    <w:rsid w:val="00FA04D5"/>
    <w:rsid w:val="00FA4781"/>
    <w:rsid w:val="00FA578E"/>
    <w:rsid w:val="00FB42A8"/>
    <w:rsid w:val="00FF34BF"/>
    <w:rsid w:val="00FF3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D58AD8"/>
  <w15:docId w15:val="{FFDCF6F1-05A9-4FA5-8C90-7DED5A0AE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3DA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3DAC"/>
    <w:pPr>
      <w:ind w:left="720"/>
      <w:contextualSpacing/>
    </w:pPr>
  </w:style>
  <w:style w:type="character" w:styleId="Hyperlink">
    <w:name w:val="Hyperlink"/>
    <w:basedOn w:val="DefaultParagraphFont"/>
    <w:uiPriority w:val="99"/>
    <w:unhideWhenUsed/>
    <w:rsid w:val="003E3E15"/>
    <w:rPr>
      <w:color w:val="0000FF"/>
      <w:u w:val="single"/>
    </w:rPr>
  </w:style>
  <w:style w:type="paragraph" w:styleId="Header">
    <w:name w:val="header"/>
    <w:basedOn w:val="Normal"/>
    <w:link w:val="HeaderChar"/>
    <w:uiPriority w:val="99"/>
    <w:unhideWhenUsed/>
    <w:rsid w:val="007D75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7572"/>
  </w:style>
  <w:style w:type="paragraph" w:styleId="Footer">
    <w:name w:val="footer"/>
    <w:basedOn w:val="Normal"/>
    <w:link w:val="FooterChar"/>
    <w:uiPriority w:val="99"/>
    <w:unhideWhenUsed/>
    <w:rsid w:val="007D75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7572"/>
  </w:style>
  <w:style w:type="paragraph" w:styleId="NormalWeb">
    <w:name w:val="Normal (Web)"/>
    <w:basedOn w:val="Normal"/>
    <w:uiPriority w:val="99"/>
    <w:semiHidden/>
    <w:unhideWhenUsed/>
    <w:rsid w:val="00B0357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h61iguqyl">
    <w:name w:val="markh61iguqyl"/>
    <w:basedOn w:val="DefaultParagraphFont"/>
    <w:rsid w:val="00B0357D"/>
  </w:style>
  <w:style w:type="character" w:customStyle="1" w:styleId="mark8ikgff4iw">
    <w:name w:val="mark8ikgff4iw"/>
    <w:basedOn w:val="DefaultParagraphFont"/>
    <w:rsid w:val="00B0357D"/>
  </w:style>
  <w:style w:type="paragraph" w:styleId="BalloonText">
    <w:name w:val="Balloon Text"/>
    <w:basedOn w:val="Normal"/>
    <w:link w:val="BalloonTextChar"/>
    <w:uiPriority w:val="99"/>
    <w:semiHidden/>
    <w:unhideWhenUsed/>
    <w:rsid w:val="00FF34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34BF"/>
    <w:rPr>
      <w:rFonts w:ascii="Segoe UI" w:hAnsi="Segoe UI" w:cs="Segoe UI"/>
      <w:sz w:val="18"/>
      <w:szCs w:val="18"/>
    </w:rPr>
  </w:style>
  <w:style w:type="character" w:customStyle="1" w:styleId="UnresolvedMention">
    <w:name w:val="Unresolved Mention"/>
    <w:basedOn w:val="DefaultParagraphFont"/>
    <w:uiPriority w:val="99"/>
    <w:semiHidden/>
    <w:unhideWhenUsed/>
    <w:rsid w:val="00F16F6E"/>
    <w:rPr>
      <w:color w:val="605E5C"/>
      <w:shd w:val="clear" w:color="auto" w:fill="E1DFDD"/>
    </w:rPr>
  </w:style>
  <w:style w:type="character" w:styleId="Strong">
    <w:name w:val="Strong"/>
    <w:basedOn w:val="DefaultParagraphFont"/>
    <w:uiPriority w:val="22"/>
    <w:qFormat/>
    <w:rsid w:val="002345A2"/>
    <w:rPr>
      <w:b/>
      <w:bCs/>
    </w:rPr>
  </w:style>
  <w:style w:type="paragraph" w:customStyle="1" w:styleId="text">
    <w:name w:val="text"/>
    <w:basedOn w:val="Normal"/>
    <w:rsid w:val="001A11A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8734884">
      <w:bodyDiv w:val="1"/>
      <w:marLeft w:val="0"/>
      <w:marRight w:val="0"/>
      <w:marTop w:val="0"/>
      <w:marBottom w:val="0"/>
      <w:divBdr>
        <w:top w:val="none" w:sz="0" w:space="0" w:color="auto"/>
        <w:left w:val="none" w:sz="0" w:space="0" w:color="auto"/>
        <w:bottom w:val="none" w:sz="0" w:space="0" w:color="auto"/>
        <w:right w:val="none" w:sz="0" w:space="0" w:color="auto"/>
      </w:divBdr>
    </w:div>
    <w:div w:id="931820089">
      <w:bodyDiv w:val="1"/>
      <w:marLeft w:val="0"/>
      <w:marRight w:val="0"/>
      <w:marTop w:val="0"/>
      <w:marBottom w:val="0"/>
      <w:divBdr>
        <w:top w:val="none" w:sz="0" w:space="0" w:color="auto"/>
        <w:left w:val="none" w:sz="0" w:space="0" w:color="auto"/>
        <w:bottom w:val="none" w:sz="0" w:space="0" w:color="auto"/>
        <w:right w:val="none" w:sz="0" w:space="0" w:color="auto"/>
      </w:divBdr>
    </w:div>
    <w:div w:id="938372405">
      <w:bodyDiv w:val="1"/>
      <w:marLeft w:val="0"/>
      <w:marRight w:val="0"/>
      <w:marTop w:val="0"/>
      <w:marBottom w:val="0"/>
      <w:divBdr>
        <w:top w:val="none" w:sz="0" w:space="0" w:color="auto"/>
        <w:left w:val="none" w:sz="0" w:space="0" w:color="auto"/>
        <w:bottom w:val="none" w:sz="0" w:space="0" w:color="auto"/>
        <w:right w:val="none" w:sz="0" w:space="0" w:color="auto"/>
      </w:divBdr>
    </w:div>
    <w:div w:id="1029721383">
      <w:bodyDiv w:val="1"/>
      <w:marLeft w:val="0"/>
      <w:marRight w:val="0"/>
      <w:marTop w:val="0"/>
      <w:marBottom w:val="0"/>
      <w:divBdr>
        <w:top w:val="none" w:sz="0" w:space="0" w:color="auto"/>
        <w:left w:val="none" w:sz="0" w:space="0" w:color="auto"/>
        <w:bottom w:val="none" w:sz="0" w:space="0" w:color="auto"/>
        <w:right w:val="none" w:sz="0" w:space="0" w:color="auto"/>
      </w:divBdr>
    </w:div>
    <w:div w:id="1859349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oauw@oshkoshunitedway.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Pages>
  <Words>212</Words>
  <Characters>121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tern</dc:creator>
  <cp:lastModifiedBy>Amy Reese</cp:lastModifiedBy>
  <cp:revision>3</cp:revision>
  <cp:lastPrinted>2021-06-15T15:56:00Z</cp:lastPrinted>
  <dcterms:created xsi:type="dcterms:W3CDTF">2021-10-27T17:24:00Z</dcterms:created>
  <dcterms:modified xsi:type="dcterms:W3CDTF">2021-10-27T17:49:00Z</dcterms:modified>
</cp:coreProperties>
</file>